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lph Na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lp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72 Rebecca Lane, Glenview, IL, USA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Nach@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268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bre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yle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